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73173" w14:textId="45A5CB75" w:rsidR="00C952C3" w:rsidRPr="00D540A1" w:rsidRDefault="00414EA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D540A1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 w:rsidRPr="00D540A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D540A1" w:rsidRDefault="00DF2006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540A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53C1DAC1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7FCCB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78F373ED" w:rsidR="00C952C3" w:rsidRPr="009963CC" w:rsidRDefault="009963CC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</w:pPr>
                            <w:r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Hope</w:t>
                            </w:r>
                            <w:r w:rsidR="00735FB5"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C952C3"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9963CC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1CF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" fillcolor="#7fccb6">
                <v:textbox>
                  <w:txbxContent>
                    <w:p w14:paraId="4DD4A262" w14:textId="78F373ED" w:rsidR="00C952C3" w:rsidRPr="009963CC" w:rsidRDefault="009963CC" w:rsidP="00CD61D3">
                      <w:pPr>
                        <w:jc w:val="center"/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</w:pPr>
                      <w:r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Hope</w:t>
                      </w:r>
                      <w:r w:rsidR="00735FB5"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C952C3"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Netcards</w:t>
                      </w:r>
                      <w:r w:rsidR="000E5411"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063B04"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with</w:t>
                      </w:r>
                      <w:r w:rsidR="000E5411" w:rsidRPr="009963CC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D540A1" w:rsidSect="00BC5BA6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6A772E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Alive HRJ</w:t>
      </w:r>
    </w:p>
    <w:p w14:paraId="016AEADE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ird Singing HRJ</w:t>
      </w:r>
    </w:p>
    <w:p w14:paraId="7DC1013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read HRJ</w:t>
      </w:r>
    </w:p>
    <w:p w14:paraId="7059830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ud HRJ</w:t>
      </w:r>
    </w:p>
    <w:p w14:paraId="3503E73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32584D" w14:textId="1AEBBE16" w:rsidR="00E622C6" w:rsidRPr="00D540A1" w:rsidRDefault="00D540A1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60E81BDF" wp14:editId="6D6B5532">
            <wp:extent cx="2524338" cy="1309465"/>
            <wp:effectExtent l="0" t="0" r="9525" b="5080"/>
            <wp:docPr id="1054117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117752" name="Picture 105411775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A2A6E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37302A12" w14:textId="655137D8" w:rsidR="00D540A1" w:rsidRPr="00D540A1" w:rsidRDefault="00D540A1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77D84DFB" wp14:editId="55F32F53">
            <wp:extent cx="2515064" cy="1300191"/>
            <wp:effectExtent l="0" t="0" r="0" b="0"/>
            <wp:docPr id="1658359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5971" name="Picture 16583597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05AE" w14:textId="34557682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9FB73D1" w14:textId="02134E58" w:rsidR="00E622C6" w:rsidRPr="00D540A1" w:rsidRDefault="00D540A1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9B1243E" wp14:editId="3C099057">
            <wp:extent cx="2526192" cy="1311320"/>
            <wp:effectExtent l="0" t="0" r="7620" b="3175"/>
            <wp:docPr id="11777899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789996" name="Picture 117778999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2C2E5" w14:textId="4DB03730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180DC909" w14:textId="55921358" w:rsidR="00E622C6" w:rsidRPr="00D540A1" w:rsidRDefault="00D540A1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5FFCFED1" wp14:editId="0CBFFAEA">
            <wp:extent cx="2526192" cy="1313175"/>
            <wp:effectExtent l="0" t="0" r="7620" b="1905"/>
            <wp:docPr id="15366555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655591" name="Picture 153665559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F84C" w14:textId="7C41FDBB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5F014789" w14:textId="77777777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1D8F782" w14:textId="77777777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39E7D98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Candles HRJ</w:t>
      </w:r>
    </w:p>
    <w:p w14:paraId="0E919E1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Creation HRJ</w:t>
      </w:r>
    </w:p>
    <w:p w14:paraId="036A7DC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ark HRJ</w:t>
      </w:r>
    </w:p>
    <w:p w14:paraId="2766D45E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solation HRJ</w:t>
      </w:r>
    </w:p>
    <w:p w14:paraId="7A099A42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C2DD07" w14:textId="784E2EA6" w:rsidR="00E622C6" w:rsidRPr="00D540A1" w:rsidRDefault="00D540A1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A6090E3" wp14:editId="1039996F">
            <wp:extent cx="2524338" cy="1296482"/>
            <wp:effectExtent l="0" t="0" r="0" b="0"/>
            <wp:docPr id="410106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068" name="Picture 410106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29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FDB6C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B4CA27" w14:textId="25DE6428" w:rsidR="00E622C6" w:rsidRPr="00D540A1" w:rsidRDefault="00D540A1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FB5295F" wp14:editId="1F04A4F9">
            <wp:extent cx="2524338" cy="1307611"/>
            <wp:effectExtent l="0" t="0" r="0" b="6985"/>
            <wp:docPr id="11812324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232485" name="Picture 118123248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2703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6B84A5" w14:textId="7C4358B1" w:rsidR="00E622C6" w:rsidRPr="00D540A1" w:rsidRDefault="00D540A1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EAE8758" wp14:editId="29A44C02">
            <wp:extent cx="2526192" cy="1315030"/>
            <wp:effectExtent l="0" t="0" r="7620" b="0"/>
            <wp:docPr id="14348941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894173" name="Picture 143489417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8898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7AD744B" w14:textId="3A3837F6" w:rsidR="00E622C6" w:rsidRPr="00D540A1" w:rsidRDefault="00D540A1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9C7B129" wp14:editId="346F372B">
            <wp:extent cx="2524338" cy="1303901"/>
            <wp:effectExtent l="0" t="0" r="0" b="0"/>
            <wp:docPr id="185558816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88167" name="Picture 185558816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3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79819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E5E1D1" w14:textId="77777777" w:rsidR="00E622C6" w:rsidRPr="00D540A1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0478A3" w14:textId="77777777" w:rsidR="00D540A1" w:rsidRPr="00D540A1" w:rsidRDefault="00D540A1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732B5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lastRenderedPageBreak/>
        <w:t>Despair and Hope HRJ</w:t>
      </w:r>
    </w:p>
    <w:p w14:paraId="2C518018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spair HRJ</w:t>
      </w:r>
    </w:p>
    <w:p w14:paraId="4DABDF0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termined HRJ</w:t>
      </w:r>
    </w:p>
    <w:p w14:paraId="5596EB6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oors HRJ</w:t>
      </w:r>
    </w:p>
    <w:p w14:paraId="19D09CB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0A286A" w14:textId="6EDE6F84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669117D" wp14:editId="785A1F49">
            <wp:extent cx="2524338" cy="1309465"/>
            <wp:effectExtent l="0" t="0" r="9525" b="5080"/>
            <wp:docPr id="77178981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789817" name="Picture 77178981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A5CFA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A551056" w14:textId="0B8570D9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946E11E" wp14:editId="1D5F9EC1">
            <wp:extent cx="2524338" cy="1311320"/>
            <wp:effectExtent l="0" t="0" r="9525" b="3175"/>
            <wp:docPr id="146613499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34994" name="Picture 146613499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5558D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2C1312A" w14:textId="24F3F320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DC2D922" wp14:editId="5F09FDEF">
            <wp:extent cx="2526192" cy="1315030"/>
            <wp:effectExtent l="0" t="0" r="7620" b="0"/>
            <wp:docPr id="46099654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996544" name="Picture 46099654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C146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4D3608" w14:textId="016457F5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18EF320" wp14:editId="679F22E1">
            <wp:extent cx="2524618" cy="1309669"/>
            <wp:effectExtent l="0" t="0" r="0" b="5080"/>
            <wp:docPr id="65990924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909240" name="Picture 65990924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0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0EEB8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15CD24F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C53F1B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307E3C0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947C1B6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BEDDA4F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58A960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41621FE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F88D95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Gift HRJ</w:t>
      </w:r>
    </w:p>
    <w:p w14:paraId="6006612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and HRJ</w:t>
      </w:r>
    </w:p>
    <w:p w14:paraId="31E5A5C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HRJ</w:t>
      </w:r>
    </w:p>
    <w:p w14:paraId="7388665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to Action HRJ</w:t>
      </w:r>
    </w:p>
    <w:p w14:paraId="410BB05A" w14:textId="77777777" w:rsidR="00E622C6" w:rsidRPr="00D540A1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A118C70" w14:textId="69D35DD0" w:rsidR="00E622C6" w:rsidRPr="00D540A1" w:rsidRDefault="00D540A1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CC2F656" wp14:editId="20D6B309">
            <wp:extent cx="2524338" cy="1292772"/>
            <wp:effectExtent l="0" t="0" r="0" b="3175"/>
            <wp:docPr id="13715299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29965" name="Picture 137152996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292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026B" w14:textId="77777777" w:rsidR="00E622C6" w:rsidRPr="00D540A1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8793AFE" w14:textId="4E804BC5" w:rsidR="00E622C6" w:rsidRPr="00D540A1" w:rsidRDefault="00D540A1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AE7A9DF" wp14:editId="49B0DB37">
            <wp:extent cx="2526192" cy="1329868"/>
            <wp:effectExtent l="0" t="0" r="7620" b="3810"/>
            <wp:docPr id="65081684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816846" name="Picture 65081684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9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B400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E86FD3" w14:textId="05EBF7FA" w:rsidR="001E5BF2" w:rsidRPr="00D540A1" w:rsidRDefault="00D540A1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894D809" wp14:editId="6A152ECA">
            <wp:extent cx="2524338" cy="1315030"/>
            <wp:effectExtent l="0" t="0" r="0" b="0"/>
            <wp:docPr id="156770706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707062" name="Picture 156770706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8917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3B9BD49" w14:textId="24702D6F" w:rsidR="001E5BF2" w:rsidRPr="00D540A1" w:rsidRDefault="00D540A1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E8BC9EC" wp14:editId="7685121F">
            <wp:extent cx="2513209" cy="1298337"/>
            <wp:effectExtent l="0" t="0" r="1905" b="0"/>
            <wp:docPr id="180642812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428123" name="Picture 18064281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209" cy="129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2F3B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43505A3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DD46BC3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9924C86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4115A3A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AFA470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CAFF66A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C30D3F2" w14:textId="77777777" w:rsidR="00F7014E" w:rsidRPr="00D540A1" w:rsidRDefault="00F7014E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A751532" w14:textId="77777777" w:rsid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C07B32" w14:textId="4047B845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lastRenderedPageBreak/>
        <w:t>Hopeful HRJ</w:t>
      </w:r>
    </w:p>
    <w:p w14:paraId="4142F91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less HRJ</w:t>
      </w:r>
    </w:p>
    <w:p w14:paraId="4159DB1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urglass HRJ</w:t>
      </w:r>
    </w:p>
    <w:p w14:paraId="2F36D9F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ubble HRJ</w:t>
      </w:r>
    </w:p>
    <w:p w14:paraId="6655E0E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0E5DFE" w14:textId="25727072" w:rsidR="00E622C6" w:rsidRPr="00D540A1" w:rsidRDefault="00D540A1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3250803C" wp14:editId="32300037">
            <wp:extent cx="2515064" cy="1302046"/>
            <wp:effectExtent l="0" t="0" r="0" b="0"/>
            <wp:docPr id="17802015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01519" name="Picture 178020151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2EC7F" w14:textId="319B5AE1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0EDF9F64" w14:textId="0CBD2F01" w:rsidR="00F7014E" w:rsidRPr="00D540A1" w:rsidRDefault="00D540A1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50C0ECEA" wp14:editId="5F8CA8AE">
            <wp:extent cx="2524338" cy="1318739"/>
            <wp:effectExtent l="0" t="0" r="0" b="0"/>
            <wp:docPr id="42280820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808204" name="Picture 42280820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60522" w14:textId="18BAE8BF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6916173B" w14:textId="62210298" w:rsidR="00F7014E" w:rsidRPr="00D540A1" w:rsidRDefault="00D540A1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276D7609" wp14:editId="541C5F9B">
            <wp:extent cx="2524338" cy="1309465"/>
            <wp:effectExtent l="0" t="0" r="9525" b="5080"/>
            <wp:docPr id="189552065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520654" name="Picture 189552065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381C7" w14:textId="557FA919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1A514D8C" w14:textId="2F785C49" w:rsidR="00F7014E" w:rsidRPr="00D540A1" w:rsidRDefault="00D540A1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37793443" wp14:editId="3CCB08C6">
            <wp:extent cx="2524338" cy="1315030"/>
            <wp:effectExtent l="0" t="0" r="0" b="0"/>
            <wp:docPr id="180659670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596702" name="Picture 180659670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763F9" w14:textId="1D870963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66BAEBC2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E5A5D21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23F9B3D6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67D5E7D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2D2C4750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2D79BB9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49C93563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1874E7CF" w14:textId="77777777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20AD788E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I Rise HRJ</w:t>
      </w:r>
    </w:p>
    <w:p w14:paraId="39F6AB0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Infinity HRJ</w:t>
      </w:r>
    </w:p>
    <w:p w14:paraId="470C751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Love HRJ</w:t>
      </w:r>
    </w:p>
    <w:p w14:paraId="43F5317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Martin Luther King, Jr HRJ</w:t>
      </w:r>
    </w:p>
    <w:p w14:paraId="08D57FAD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8FCB6B" w14:textId="76F671F1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77E2249" wp14:editId="397AF30D">
            <wp:extent cx="2524338" cy="1315030"/>
            <wp:effectExtent l="0" t="0" r="0" b="0"/>
            <wp:docPr id="149925069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250694" name="Picture 149925069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1B65A" w14:textId="77777777" w:rsidR="00F7014E" w:rsidRPr="00D540A1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41F16D8" w14:textId="3CFA4B05" w:rsidR="00F7014E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91CDB0D" wp14:editId="06DBCE03">
            <wp:extent cx="2524338" cy="1309465"/>
            <wp:effectExtent l="0" t="0" r="9525" b="5080"/>
            <wp:docPr id="27497426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974268" name="Picture 27497426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849F" w14:textId="77777777" w:rsidR="00F7014E" w:rsidRPr="00D540A1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074B37A" w14:textId="5324458B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18CB598" wp14:editId="67B0DB59">
            <wp:extent cx="2524618" cy="1307847"/>
            <wp:effectExtent l="0" t="0" r="0" b="6985"/>
            <wp:docPr id="26419305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193052" name="Picture 26419305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07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1868F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32A9007" w14:textId="25F8AFAD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07853D7" wp14:editId="6FA6A911">
            <wp:extent cx="2526192" cy="1307611"/>
            <wp:effectExtent l="0" t="0" r="7620" b="6985"/>
            <wp:docPr id="42787599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875997" name="Picture 42787599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A852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7F5CA2C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6F3C8C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AD91BE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FDC1D3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57C1C4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100655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E56127D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3CEEF6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lastRenderedPageBreak/>
        <w:t>Piggy Bank HRJ</w:t>
      </w:r>
    </w:p>
    <w:p w14:paraId="54C30F8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Possibility HRJ</w:t>
      </w:r>
    </w:p>
    <w:p w14:paraId="5A3737A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mall Plant HRJ</w:t>
      </w:r>
    </w:p>
    <w:p w14:paraId="135E254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pring HRJ</w:t>
      </w:r>
    </w:p>
    <w:p w14:paraId="1DC9166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C73C59" w14:textId="4FBA5288" w:rsidR="00E622C6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9FD058C" wp14:editId="767B34D4">
            <wp:extent cx="2526192" cy="1315030"/>
            <wp:effectExtent l="0" t="0" r="7620" b="0"/>
            <wp:docPr id="196924719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247191" name="Picture 196924719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2B26" w14:textId="47A9B89A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2294D35" w14:textId="0DDF2008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3DC9BE3" wp14:editId="4AF00EF9">
            <wp:extent cx="2526192" cy="1318739"/>
            <wp:effectExtent l="0" t="0" r="7620" b="0"/>
            <wp:docPr id="160504033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040332" name="Picture 160504033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FDE1" w14:textId="551BDA3D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00BC4E8" w14:textId="082D242C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6D15D49" wp14:editId="26FCCA77">
            <wp:extent cx="2526192" cy="1305756"/>
            <wp:effectExtent l="0" t="0" r="7620" b="8890"/>
            <wp:docPr id="138139418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94187" name="Picture 138139418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3040F" w14:textId="28903E63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E084B4" w14:textId="53EA68F6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2C9764A" wp14:editId="0C40A4BE">
            <wp:extent cx="2524338" cy="1315030"/>
            <wp:effectExtent l="0" t="0" r="0" b="0"/>
            <wp:docPr id="196489261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92617" name="Picture 196489261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1CA1" w14:textId="40B628D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A42EA8C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269CE7B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B3D700B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8E10C54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D63E6C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5F7712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51CCB2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362218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tars HRJ</w:t>
      </w:r>
    </w:p>
    <w:p w14:paraId="26ADC2A4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indow HRJ</w:t>
      </w:r>
    </w:p>
    <w:p w14:paraId="7310CBB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ithout Hope HRJ</w:t>
      </w:r>
    </w:p>
    <w:p w14:paraId="3B982FAA" w14:textId="25BF546E" w:rsidR="00E71F1C" w:rsidRPr="00D540A1" w:rsidRDefault="00E71F1C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86069" w14:textId="46A5AD0E" w:rsidR="00EF58F6" w:rsidRPr="00D540A1" w:rsidRDefault="00EF58F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768EE" w14:textId="55EF95E7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356AAD0" wp14:editId="30857E07">
            <wp:extent cx="2524338" cy="1316884"/>
            <wp:effectExtent l="0" t="0" r="0" b="0"/>
            <wp:docPr id="119095596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955962" name="Picture 119095596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0C04B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A997F6" w14:textId="7827D301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AD6D50F" wp14:editId="0688287A">
            <wp:extent cx="2515064" cy="1305756"/>
            <wp:effectExtent l="0" t="0" r="0" b="8890"/>
            <wp:docPr id="87979471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94710" name="Picture 879794710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9CDF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C8FD03" w14:textId="1D4FBA42" w:rsidR="00A94657" w:rsidRPr="00D540A1" w:rsidRDefault="00D540A1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6A93DC3" wp14:editId="578438E9">
            <wp:extent cx="2524338" cy="1315030"/>
            <wp:effectExtent l="0" t="0" r="0" b="0"/>
            <wp:docPr id="88414268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142682" name="Picture 884142682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24D3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A5DF1D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D540A1" w:rsidRDefault="00C630B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D540A1" w:rsidRDefault="00A04B68" w:rsidP="00E622C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D540A1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2159140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Alive HRJ</w:t>
      </w:r>
    </w:p>
    <w:p w14:paraId="7162F6D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 xml:space="preserve">Here’s another thing to remember: hope keeps you alive.   Lauren Oliver </w:t>
      </w:r>
    </w:p>
    <w:p w14:paraId="7CA5425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EEFD8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ird Singing HRJ</w:t>
      </w:r>
    </w:p>
    <w:p w14:paraId="6D8078C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is the thing with feathers / That perches in the soul / And sings the tune without the words / And never stops at all.   Emily Dickinson</w:t>
      </w:r>
    </w:p>
    <w:p w14:paraId="74A77E8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ADFF7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read HRJ</w:t>
      </w:r>
    </w:p>
    <w:p w14:paraId="262DA2B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To eat bread without hope is still slowly to starve to death.   Pearl S. Buck</w:t>
      </w:r>
    </w:p>
    <w:p w14:paraId="3FC8FCD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985ED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Bud HRJ</w:t>
      </w:r>
    </w:p>
    <w:p w14:paraId="1C7BCB7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w could we tire of hope?</w:t>
      </w:r>
    </w:p>
    <w:p w14:paraId="5439F1F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— so much is in bud.</w:t>
      </w:r>
    </w:p>
    <w:p w14:paraId="4E03969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nise Levertov</w:t>
      </w:r>
    </w:p>
    <w:p w14:paraId="7AB5429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6C7D6D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Candles HRJ</w:t>
      </w:r>
    </w:p>
    <w:p w14:paraId="0B8912D4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 xml:space="preserve">When you know what you hope for most and hold it like a light within you, you can make things happen, almost like magic.   Laini Taylor </w:t>
      </w:r>
    </w:p>
    <w:p w14:paraId="24A40F0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4E077D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Creation HRJ</w:t>
      </w:r>
    </w:p>
    <w:p w14:paraId="72629B8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here there is no hope, it is incumbent on us to invent it.   Albert Camus</w:t>
      </w:r>
    </w:p>
    <w:p w14:paraId="4BF609E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E7884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ark HRJ</w:t>
      </w:r>
    </w:p>
    <w:p w14:paraId="256350E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begins in the dark, the stubborn hope that if you just show up and try to do the right thing, the dawn will come.   Anne Lamott</w:t>
      </w:r>
    </w:p>
    <w:p w14:paraId="6E236A3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AF621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solation HRJ</w:t>
      </w:r>
    </w:p>
    <w:p w14:paraId="6653654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 xml:space="preserve">There is nothing so cruel in this world as the desolation of having nothing to hope for.   Haruki Murakami </w:t>
      </w:r>
    </w:p>
    <w:p w14:paraId="2861028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A9BAB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spair and Hope HRJ</w:t>
      </w:r>
    </w:p>
    <w:p w14:paraId="066C227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e hope, we despair, and then we hope again….   Maria Popova</w:t>
      </w:r>
    </w:p>
    <w:p w14:paraId="7D732D5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0CF78" w14:textId="77777777" w:rsid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9F0A9E" w14:textId="084291D2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spair HRJ</w:t>
      </w:r>
    </w:p>
    <w:p w14:paraId="5E67293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means hoping when everything seems hopeless.   G.K. Chesterton</w:t>
      </w:r>
    </w:p>
    <w:p w14:paraId="36A5DAD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C8F6C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etermined HRJ</w:t>
      </w:r>
    </w:p>
    <w:p w14:paraId="1FAFB1C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One should …be able to see things as hopeless and yet be determined to make them otherwise.   F. Scott Fitzgerald</w:t>
      </w:r>
    </w:p>
    <w:p w14:paraId="3244848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9BEE7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oors HRJ</w:t>
      </w:r>
    </w:p>
    <w:p w14:paraId="3E189F34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 xml:space="preserve">Hopeless implies that at one time there was hope. …Hope only exists for people who have choices.   Sherrilyn Kenyon </w:t>
      </w:r>
    </w:p>
    <w:p w14:paraId="51A0626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EC2BC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Gift HRJ</w:t>
      </w:r>
    </w:p>
    <w:p w14:paraId="4F58AF7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is a gift you don’t have to surrender, a power you don’t have to throw away.    Rebecca Solnit</w:t>
      </w:r>
    </w:p>
    <w:p w14:paraId="18501BD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Photo by JESHOOTS.com on Pexels</w:t>
      </w:r>
    </w:p>
    <w:p w14:paraId="5449802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C6C2C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and HRJ</w:t>
      </w:r>
    </w:p>
    <w:p w14:paraId="3E2ACE8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is a pocket of possibility. I’m holding it in my hand.   Tahereh Mafi</w:t>
      </w:r>
    </w:p>
    <w:p w14:paraId="0B426F3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B10D6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to Action HRJ</w:t>
      </w:r>
    </w:p>
    <w:p w14:paraId="395B4D3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It’s important to emphasize that hope is only a beginning; it’s not a substitute for action, only a basis for it.   Rebecca Solnit</w:t>
      </w:r>
    </w:p>
    <w:p w14:paraId="7EAEA81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73B4D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HRJ</w:t>
      </w:r>
    </w:p>
    <w:p w14:paraId="2AEDED1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Remember, Hope is a good thing, maybe the best of things, and no good thing ever dies.   Stephen King</w:t>
      </w:r>
    </w:p>
    <w:p w14:paraId="04AD08F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D3D8008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ful HRJ</w:t>
      </w:r>
    </w:p>
    <w:p w14:paraId="3B65BBB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May I never stop hoping.   Suzanne Cole</w:t>
      </w:r>
    </w:p>
    <w:p w14:paraId="48DF9C1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752B0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less HRJ</w:t>
      </w:r>
    </w:p>
    <w:p w14:paraId="3B00763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No understanding of hope can be honest unless it reckons with the absence of hope….   Scott Russell Sanders</w:t>
      </w:r>
    </w:p>
    <w:p w14:paraId="1BC52C6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4512E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urglass HRJ</w:t>
      </w:r>
    </w:p>
    <w:p w14:paraId="52F31D8E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All human wisdom is contained in these two words—Wait and Hope   Alexandre Dumas</w:t>
      </w:r>
    </w:p>
    <w:p w14:paraId="53C1B15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BC5D5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lastRenderedPageBreak/>
        <w:t>Hubble HRJ</w:t>
      </w:r>
    </w:p>
    <w:p w14:paraId="7D56E36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is an embrace of the unknown and the unknowable.   Rebecca Solnit</w:t>
      </w:r>
    </w:p>
    <w:p w14:paraId="095E8A6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EFB2A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I Rise HRJ</w:t>
      </w:r>
    </w:p>
    <w:p w14:paraId="28A4D34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…Into a daybreak that’s wondrously clear / I rise / Bringing the gifts that my ancestors gave, / I am the dream and the hope of the slave. / I rise / I rise / I rise.   Maya Angelou</w:t>
      </w:r>
    </w:p>
    <w:p w14:paraId="564B4B19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8CF04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Infinity HRJ</w:t>
      </w:r>
    </w:p>
    <w:p w14:paraId="36EA806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e must accept finite disappointment, but never lose infinite hope.   Martin Luther King Jr.</w:t>
      </w:r>
    </w:p>
    <w:p w14:paraId="5D4BBFA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03A51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Love HRJ</w:t>
      </w:r>
    </w:p>
    <w:p w14:paraId="2CE1F54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ometimes we love with nothing more than hope. Sometimes we cry with everything except tears.   Gregory David Roberts</w:t>
      </w:r>
    </w:p>
    <w:p w14:paraId="738C1B14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F7D07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Martin Luther King, Jr HRJ</w:t>
      </w:r>
    </w:p>
    <w:p w14:paraId="1E063FE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e must accept finite disappointment, but never lose infinite hope.   Martin Luther King Jr.</w:t>
      </w:r>
    </w:p>
    <w:p w14:paraId="70CF2BE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D34D3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Piggy Bank HRJ</w:t>
      </w:r>
    </w:p>
    <w:p w14:paraId="03457E1D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costs nothing.   Colette</w:t>
      </w:r>
    </w:p>
    <w:p w14:paraId="1C03D72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62E5D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Possibility HRJ</w:t>
      </w:r>
    </w:p>
    <w:p w14:paraId="1F1849B1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arouses as nothing else can arouse, a passion for the possible.   William Sloane Coffin</w:t>
      </w:r>
    </w:p>
    <w:p w14:paraId="01CFC3F3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9D010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mall Plant HRJ</w:t>
      </w:r>
    </w:p>
    <w:p w14:paraId="143DCC9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hile there’s life, there is hope.   Stephen Hawking</w:t>
      </w:r>
    </w:p>
    <w:p w14:paraId="21DE227C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DDA4EB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pring HRJ</w:t>
      </w:r>
    </w:p>
    <w:p w14:paraId="0F0CBC37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You can cut all the flowers but you cannot keep Spring from coming.   Pablo Neruda</w:t>
      </w:r>
    </w:p>
    <w:p w14:paraId="769D5295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761EB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Stars HRJ</w:t>
      </w:r>
    </w:p>
    <w:p w14:paraId="2A84D3E8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Hope itself is like a star- not to be seen in the sunshine of prosperity, and only to be discovered in the night of adversity.   Charles Spurgeon</w:t>
      </w:r>
    </w:p>
    <w:p w14:paraId="68BACC46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indow HRJ</w:t>
      </w:r>
    </w:p>
    <w:p w14:paraId="613B79F0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During the many times I have lost sight of hope from my window, I have felt grateful when friends have invited me to view it from theirs.   Karen Herring</w:t>
      </w:r>
    </w:p>
    <w:p w14:paraId="41C1C43A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91CF52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Without Hope HRJ</w:t>
      </w:r>
    </w:p>
    <w:p w14:paraId="11CB45FF" w14:textId="77777777" w:rsidR="00D540A1" w:rsidRP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t>To live without hope is to cease to live. Hell is hopelessness.  Jürgen Moltmann</w:t>
      </w:r>
    </w:p>
    <w:p w14:paraId="11D56849" w14:textId="77777777" w:rsidR="008F4168" w:rsidRPr="00D540A1" w:rsidRDefault="008F4168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F4168" w:rsidRPr="00D540A1" w:rsidSect="00BC5BA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6CE03" w14:textId="77777777" w:rsidR="00BC5BA6" w:rsidRDefault="00BC5BA6" w:rsidP="00BE5C6A">
      <w:pPr>
        <w:spacing w:after="0" w:line="240" w:lineRule="auto"/>
      </w:pPr>
      <w:r>
        <w:separator/>
      </w:r>
    </w:p>
  </w:endnote>
  <w:endnote w:type="continuationSeparator" w:id="0">
    <w:p w14:paraId="342DC4BC" w14:textId="77777777" w:rsidR="00BC5BA6" w:rsidRDefault="00BC5BA6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F760E" w14:textId="77777777" w:rsidR="00BC5BA6" w:rsidRDefault="00BC5BA6" w:rsidP="00BE5C6A">
      <w:pPr>
        <w:spacing w:after="0" w:line="240" w:lineRule="auto"/>
      </w:pPr>
      <w:r>
        <w:separator/>
      </w:r>
    </w:p>
  </w:footnote>
  <w:footnote w:type="continuationSeparator" w:id="0">
    <w:p w14:paraId="2AFFD51B" w14:textId="77777777" w:rsidR="00BC5BA6" w:rsidRDefault="00BC5BA6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tKgFAFnopS4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91FC4"/>
    <w:rsid w:val="000920D8"/>
    <w:rsid w:val="00093F06"/>
    <w:rsid w:val="00096EF6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E5BF2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62EE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5085"/>
    <w:rsid w:val="00772918"/>
    <w:rsid w:val="00773230"/>
    <w:rsid w:val="00773C17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20BC"/>
    <w:rsid w:val="00896207"/>
    <w:rsid w:val="008A087E"/>
    <w:rsid w:val="008A223B"/>
    <w:rsid w:val="008A6EB2"/>
    <w:rsid w:val="008A6EEA"/>
    <w:rsid w:val="008A76FB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05A2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62EA"/>
    <w:rsid w:val="00984ABD"/>
    <w:rsid w:val="0099133A"/>
    <w:rsid w:val="0099429C"/>
    <w:rsid w:val="009963C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65F9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4657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5BA6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0A1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2C6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014E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AC2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02A2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4</cp:revision>
  <cp:lastPrinted>2023-03-21T18:56:00Z</cp:lastPrinted>
  <dcterms:created xsi:type="dcterms:W3CDTF">2024-02-05T18:21:00Z</dcterms:created>
  <dcterms:modified xsi:type="dcterms:W3CDTF">2024-02-05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